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95"/>
        <w:gridCol w:w="1071"/>
        <w:gridCol w:w="1874"/>
        <w:gridCol w:w="3720"/>
      </w:tblGrid>
      <w:tr w:rsidR="00D92356" w:rsidRPr="0049243D" w14:paraId="17DC2FF3" w14:textId="77777777" w:rsidTr="00CA6CDB">
        <w:trPr>
          <w:trHeight w:val="360"/>
          <w:tblHeader/>
          <w:jc w:val="center"/>
        </w:trPr>
        <w:tc>
          <w:tcPr>
            <w:tcW w:w="11160" w:type="dxa"/>
            <w:gridSpan w:val="4"/>
            <w:shd w:val="clear" w:color="auto" w:fill="0D1E2D"/>
            <w:vAlign w:val="center"/>
          </w:tcPr>
          <w:p w14:paraId="1EC21CEB" w14:textId="33262B00" w:rsidR="00D92356" w:rsidRPr="000066AE" w:rsidRDefault="00D92356" w:rsidP="0049243D">
            <w:pPr>
              <w:jc w:val="center"/>
              <w:rPr>
                <w:b/>
                <w:sz w:val="22"/>
                <w:szCs w:val="22"/>
              </w:rPr>
            </w:pPr>
            <w:r w:rsidRPr="000066AE">
              <w:rPr>
                <w:b/>
                <w:color w:val="FFFFFF" w:themeColor="background1"/>
                <w:sz w:val="22"/>
                <w:szCs w:val="22"/>
              </w:rPr>
              <w:t>Applicant</w:t>
            </w:r>
            <w:r w:rsidR="00302C80">
              <w:rPr>
                <w:b/>
                <w:color w:val="FFFFFF" w:themeColor="background1"/>
                <w:sz w:val="22"/>
                <w:szCs w:val="22"/>
              </w:rPr>
              <w:t>/Co-Applicant</w:t>
            </w:r>
            <w:r w:rsidRPr="000066AE">
              <w:rPr>
                <w:b/>
                <w:color w:val="FFFFFF" w:themeColor="background1"/>
                <w:sz w:val="22"/>
                <w:szCs w:val="22"/>
              </w:rPr>
              <w:t xml:space="preserve"> Information</w:t>
            </w:r>
          </w:p>
        </w:tc>
      </w:tr>
      <w:tr w:rsidR="00BB14C6" w:rsidRPr="0049243D" w14:paraId="110B29C5" w14:textId="77777777" w:rsidTr="002F4B84">
        <w:trPr>
          <w:trHeight w:val="432"/>
          <w:jc w:val="center"/>
        </w:trPr>
        <w:tc>
          <w:tcPr>
            <w:tcW w:w="5566" w:type="dxa"/>
            <w:gridSpan w:val="2"/>
            <w:shd w:val="clear" w:color="auto" w:fill="auto"/>
            <w:vAlign w:val="center"/>
          </w:tcPr>
          <w:p w14:paraId="7528492D" w14:textId="35C036BE" w:rsidR="00BB14C6" w:rsidRPr="000066AE" w:rsidRDefault="00D92356">
            <w:pPr>
              <w:rPr>
                <w:b/>
                <w:sz w:val="22"/>
                <w:szCs w:val="22"/>
              </w:rPr>
            </w:pPr>
            <w:r w:rsidRPr="000066AE">
              <w:rPr>
                <w:b/>
                <w:sz w:val="22"/>
                <w:szCs w:val="22"/>
              </w:rPr>
              <w:t>Applicant</w:t>
            </w:r>
            <w:r w:rsidR="00BB14C6" w:rsidRPr="000066AE">
              <w:rPr>
                <w:b/>
                <w:sz w:val="22"/>
                <w:szCs w:val="22"/>
              </w:rPr>
              <w:t xml:space="preserve"> Name: </w:t>
            </w:r>
            <w:sdt>
              <w:sdtPr>
                <w:rPr>
                  <w:bCs/>
                  <w:sz w:val="22"/>
                  <w:szCs w:val="22"/>
                </w:rPr>
                <w:id w:val="-568804956"/>
                <w:placeholder>
                  <w:docPart w:val="2C230DE152D043558AFB44B9421C5D02"/>
                </w:placeholder>
                <w:showingPlcHdr/>
                <w:text/>
              </w:sdtPr>
              <w:sdtContent>
                <w:r w:rsidR="00302C80" w:rsidRPr="00302C80">
                  <w:rPr>
                    <w:bCs/>
                    <w:sz w:val="22"/>
                    <w:szCs w:val="22"/>
                  </w:rPr>
                  <w:t xml:space="preserve"> </w:t>
                </w:r>
              </w:sdtContent>
            </w:sdt>
          </w:p>
        </w:tc>
        <w:tc>
          <w:tcPr>
            <w:tcW w:w="5594" w:type="dxa"/>
            <w:gridSpan w:val="2"/>
            <w:shd w:val="clear" w:color="auto" w:fill="auto"/>
            <w:vAlign w:val="center"/>
          </w:tcPr>
          <w:p w14:paraId="258C43A0" w14:textId="62C1A4EE" w:rsidR="00BB14C6" w:rsidRPr="000066AE" w:rsidRDefault="00D92356">
            <w:pPr>
              <w:ind w:left="-54"/>
              <w:rPr>
                <w:b/>
                <w:sz w:val="22"/>
                <w:szCs w:val="22"/>
              </w:rPr>
            </w:pPr>
            <w:r w:rsidRPr="000066AE">
              <w:rPr>
                <w:b/>
                <w:sz w:val="22"/>
                <w:szCs w:val="22"/>
              </w:rPr>
              <w:t>Co-Applicant Name</w:t>
            </w:r>
            <w:r w:rsidR="00BB14C6" w:rsidRPr="000066AE">
              <w:rPr>
                <w:b/>
                <w:sz w:val="22"/>
                <w:szCs w:val="22"/>
              </w:rPr>
              <w:t xml:space="preserve">: </w:t>
            </w:r>
            <w:sdt>
              <w:sdtPr>
                <w:rPr>
                  <w:bCs/>
                  <w:sz w:val="22"/>
                  <w:szCs w:val="22"/>
                </w:rPr>
                <w:id w:val="1324392772"/>
                <w:placeholder>
                  <w:docPart w:val="6D6CC52EA95944B2A68DF074E29A8156"/>
                </w:placeholder>
                <w:showingPlcHdr/>
                <w:text/>
              </w:sdtPr>
              <w:sdtContent>
                <w:r w:rsidR="00302C80">
                  <w:rPr>
                    <w:b/>
                    <w:sz w:val="22"/>
                    <w:szCs w:val="22"/>
                  </w:rPr>
                  <w:t xml:space="preserve"> </w:t>
                </w:r>
              </w:sdtContent>
            </w:sdt>
          </w:p>
        </w:tc>
      </w:tr>
      <w:tr w:rsidR="00D92356" w:rsidRPr="0049243D" w14:paraId="7334058E" w14:textId="77777777" w:rsidTr="002F4B84">
        <w:trPr>
          <w:trHeight w:val="432"/>
          <w:jc w:val="center"/>
        </w:trPr>
        <w:tc>
          <w:tcPr>
            <w:tcW w:w="11160" w:type="dxa"/>
            <w:gridSpan w:val="4"/>
            <w:shd w:val="clear" w:color="auto" w:fill="auto"/>
            <w:vAlign w:val="center"/>
          </w:tcPr>
          <w:p w14:paraId="744E1978" w14:textId="2A91CBD4" w:rsidR="00D92356" w:rsidRPr="000066AE" w:rsidRDefault="00D92356">
            <w:pPr>
              <w:ind w:left="-18"/>
              <w:rPr>
                <w:b/>
                <w:sz w:val="22"/>
                <w:szCs w:val="22"/>
              </w:rPr>
            </w:pPr>
            <w:r w:rsidRPr="000066AE">
              <w:rPr>
                <w:b/>
                <w:sz w:val="22"/>
                <w:szCs w:val="22"/>
              </w:rPr>
              <w:t xml:space="preserve">Physical Address: </w:t>
            </w:r>
            <w:sdt>
              <w:sdtPr>
                <w:rPr>
                  <w:bCs/>
                  <w:sz w:val="22"/>
                  <w:szCs w:val="22"/>
                </w:rPr>
                <w:id w:val="-1243786831"/>
                <w:placeholder>
                  <w:docPart w:val="0DBC9903D2AB447C9D68AAF1ECD93917"/>
                </w:placeholder>
                <w:showingPlcHdr/>
                <w:text/>
              </w:sdtPr>
              <w:sdtContent>
                <w:r w:rsidR="00302C80" w:rsidRPr="00302C80">
                  <w:rPr>
                    <w:bCs/>
                    <w:sz w:val="22"/>
                    <w:szCs w:val="22"/>
                  </w:rPr>
                  <w:t xml:space="preserve"> </w:t>
                </w:r>
              </w:sdtContent>
            </w:sdt>
          </w:p>
        </w:tc>
      </w:tr>
      <w:tr w:rsidR="00D92356" w:rsidRPr="0049243D" w14:paraId="4F6CA1FD" w14:textId="77777777" w:rsidTr="002F4B84">
        <w:trPr>
          <w:trHeight w:val="432"/>
          <w:jc w:val="center"/>
        </w:trPr>
        <w:tc>
          <w:tcPr>
            <w:tcW w:w="4495" w:type="dxa"/>
            <w:shd w:val="clear" w:color="auto" w:fill="auto"/>
            <w:vAlign w:val="center"/>
          </w:tcPr>
          <w:p w14:paraId="2DC60742" w14:textId="0C1720C0" w:rsidR="00D92356" w:rsidRPr="000066AE" w:rsidRDefault="00D92356">
            <w:pPr>
              <w:ind w:left="-18"/>
              <w:rPr>
                <w:b/>
                <w:sz w:val="22"/>
                <w:szCs w:val="22"/>
              </w:rPr>
            </w:pPr>
            <w:r w:rsidRPr="000066AE">
              <w:rPr>
                <w:b/>
                <w:sz w:val="22"/>
                <w:szCs w:val="22"/>
              </w:rPr>
              <w:t xml:space="preserve">City: </w:t>
            </w:r>
            <w:sdt>
              <w:sdtPr>
                <w:rPr>
                  <w:bCs/>
                  <w:sz w:val="22"/>
                  <w:szCs w:val="22"/>
                </w:rPr>
                <w:id w:val="1298957397"/>
                <w:placeholder>
                  <w:docPart w:val="A6AADDC0C67E4141A7D092975D171680"/>
                </w:placeholder>
                <w:showingPlcHdr/>
                <w:text/>
              </w:sdtPr>
              <w:sdtContent>
                <w:r w:rsidR="00302C80" w:rsidRPr="00302C80">
                  <w:rPr>
                    <w:bCs/>
                    <w:sz w:val="22"/>
                    <w:szCs w:val="22"/>
                  </w:rPr>
                  <w:t xml:space="preserve"> </w:t>
                </w:r>
              </w:sdtContent>
            </w:sdt>
          </w:p>
        </w:tc>
        <w:tc>
          <w:tcPr>
            <w:tcW w:w="2945" w:type="dxa"/>
            <w:gridSpan w:val="2"/>
            <w:shd w:val="clear" w:color="auto" w:fill="auto"/>
            <w:vAlign w:val="center"/>
          </w:tcPr>
          <w:p w14:paraId="21112D65" w14:textId="77777777" w:rsidR="00D92356" w:rsidRPr="000066AE" w:rsidRDefault="00D92356">
            <w:pPr>
              <w:ind w:left="-18"/>
              <w:rPr>
                <w:b/>
                <w:sz w:val="22"/>
                <w:szCs w:val="22"/>
              </w:rPr>
            </w:pPr>
            <w:r w:rsidRPr="000066AE">
              <w:rPr>
                <w:b/>
                <w:sz w:val="22"/>
                <w:szCs w:val="22"/>
              </w:rPr>
              <w:t>State: Texas</w:t>
            </w:r>
          </w:p>
        </w:tc>
        <w:tc>
          <w:tcPr>
            <w:tcW w:w="3720" w:type="dxa"/>
            <w:shd w:val="clear" w:color="auto" w:fill="auto"/>
            <w:vAlign w:val="center"/>
          </w:tcPr>
          <w:p w14:paraId="2B073AEF" w14:textId="3F1B1363" w:rsidR="00D92356" w:rsidRPr="000066AE" w:rsidRDefault="00D92356">
            <w:pPr>
              <w:ind w:left="-18"/>
              <w:rPr>
                <w:b/>
                <w:sz w:val="22"/>
                <w:szCs w:val="22"/>
              </w:rPr>
            </w:pPr>
            <w:r w:rsidRPr="000066AE">
              <w:rPr>
                <w:b/>
                <w:sz w:val="22"/>
                <w:szCs w:val="22"/>
              </w:rPr>
              <w:t xml:space="preserve">Zip </w:t>
            </w:r>
            <w:r w:rsidR="00244812" w:rsidRPr="000066AE">
              <w:rPr>
                <w:b/>
                <w:sz w:val="22"/>
                <w:szCs w:val="22"/>
              </w:rPr>
              <w:t>C</w:t>
            </w:r>
            <w:r w:rsidRPr="000066AE">
              <w:rPr>
                <w:b/>
                <w:sz w:val="22"/>
                <w:szCs w:val="22"/>
              </w:rPr>
              <w:t xml:space="preserve">ode: </w:t>
            </w:r>
            <w:sdt>
              <w:sdtPr>
                <w:rPr>
                  <w:bCs/>
                  <w:sz w:val="22"/>
                  <w:szCs w:val="22"/>
                </w:rPr>
                <w:id w:val="-884399616"/>
                <w:placeholder>
                  <w:docPart w:val="5C9716931862484E9A3CF944979DACA9"/>
                </w:placeholder>
                <w:showingPlcHdr/>
                <w:text/>
              </w:sdtPr>
              <w:sdtContent>
                <w:r w:rsidR="00302C80">
                  <w:rPr>
                    <w:b/>
                    <w:sz w:val="22"/>
                    <w:szCs w:val="22"/>
                  </w:rPr>
                  <w:t xml:space="preserve"> </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5"/>
        <w:gridCol w:w="7650"/>
        <w:gridCol w:w="2705"/>
      </w:tblGrid>
      <w:tr w:rsidR="00CF4986" w:rsidRPr="0049243D" w14:paraId="3468EF46" w14:textId="77777777" w:rsidTr="000066AE">
        <w:trPr>
          <w:trHeight w:val="350"/>
          <w:jc w:val="center"/>
        </w:trPr>
        <w:tc>
          <w:tcPr>
            <w:tcW w:w="11160" w:type="dxa"/>
            <w:gridSpan w:val="3"/>
            <w:shd w:val="clear" w:color="auto" w:fill="E6E6E6"/>
            <w:vAlign w:val="center"/>
          </w:tcPr>
          <w:p w14:paraId="158F4579" w14:textId="40D143A8" w:rsidR="00CF4986" w:rsidRPr="000066AE" w:rsidRDefault="00F27977" w:rsidP="000066AE">
            <w:pPr>
              <w:spacing w:before="120" w:after="120"/>
              <w:jc w:val="both"/>
              <w:rPr>
                <w:sz w:val="22"/>
                <w:szCs w:val="22"/>
              </w:rPr>
            </w:pPr>
            <w:r w:rsidRPr="000066AE">
              <w:rPr>
                <w:sz w:val="22"/>
                <w:szCs w:val="22"/>
              </w:rPr>
              <w:t xml:space="preserve">The Lead Safe Housing </w:t>
            </w:r>
            <w:r w:rsidR="00244812" w:rsidRPr="000066AE">
              <w:rPr>
                <w:sz w:val="22"/>
                <w:szCs w:val="22"/>
              </w:rPr>
              <w:t>Rule r</w:t>
            </w:r>
            <w:r w:rsidRPr="000066AE">
              <w:rPr>
                <w:sz w:val="22"/>
                <w:szCs w:val="22"/>
              </w:rPr>
              <w:t xml:space="preserve">egulations </w:t>
            </w:r>
            <w:r w:rsidR="00BC1FE5" w:rsidRPr="000066AE">
              <w:rPr>
                <w:sz w:val="22"/>
                <w:szCs w:val="22"/>
              </w:rPr>
              <w:t xml:space="preserve">(24 CFR 35.115) </w:t>
            </w:r>
            <w:r w:rsidRPr="000066AE">
              <w:rPr>
                <w:sz w:val="22"/>
                <w:szCs w:val="22"/>
              </w:rPr>
              <w:t>allow homeowners who are 62 years of age or older to choose to remain in their homes while housing rehabilitation work is being performed which may disturb lead-based paint, provided that the homeowner</w:t>
            </w:r>
            <w:r w:rsidR="00EE3CEB" w:rsidRPr="000066AE">
              <w:rPr>
                <w:sz w:val="22"/>
                <w:szCs w:val="22"/>
              </w:rPr>
              <w:t>(</w:t>
            </w:r>
            <w:r w:rsidRPr="000066AE">
              <w:rPr>
                <w:sz w:val="22"/>
                <w:szCs w:val="22"/>
              </w:rPr>
              <w:t>s</w:t>
            </w:r>
            <w:r w:rsidR="00EE3CEB" w:rsidRPr="000066AE">
              <w:rPr>
                <w:sz w:val="22"/>
                <w:szCs w:val="22"/>
              </w:rPr>
              <w:t>)</w:t>
            </w:r>
            <w:r w:rsidRPr="000066AE">
              <w:rPr>
                <w:sz w:val="22"/>
                <w:szCs w:val="22"/>
              </w:rPr>
              <w:t xml:space="preserve"> are fully informed of the work to be done and the potential hazards.</w:t>
            </w:r>
          </w:p>
        </w:tc>
      </w:tr>
      <w:tr w:rsidR="0057642E" w:rsidRPr="0049243D" w14:paraId="5A973C20" w14:textId="77777777" w:rsidTr="000066AE">
        <w:trPr>
          <w:trHeight w:val="432"/>
          <w:jc w:val="center"/>
        </w:trPr>
        <w:tc>
          <w:tcPr>
            <w:tcW w:w="11160" w:type="dxa"/>
            <w:gridSpan w:val="3"/>
            <w:vAlign w:val="center"/>
          </w:tcPr>
          <w:p w14:paraId="38B032BD" w14:textId="371D69A3" w:rsidR="002F6D12" w:rsidRPr="000066AE" w:rsidRDefault="00F27977" w:rsidP="00244812">
            <w:pPr>
              <w:jc w:val="both"/>
              <w:rPr>
                <w:sz w:val="22"/>
                <w:szCs w:val="22"/>
              </w:rPr>
            </w:pPr>
            <w:r w:rsidRPr="000066AE">
              <w:rPr>
                <w:sz w:val="22"/>
                <w:szCs w:val="22"/>
              </w:rPr>
              <w:t>The rehabilitation work is being performed on my home at the above</w:t>
            </w:r>
            <w:r w:rsidR="00244812" w:rsidRPr="000066AE">
              <w:rPr>
                <w:sz w:val="22"/>
                <w:szCs w:val="22"/>
              </w:rPr>
              <w:t>-</w:t>
            </w:r>
            <w:r w:rsidRPr="000066AE">
              <w:rPr>
                <w:sz w:val="22"/>
                <w:szCs w:val="22"/>
              </w:rPr>
              <w:t>listed address. I/We, the undersigned:</w:t>
            </w:r>
          </w:p>
        </w:tc>
      </w:tr>
      <w:tr w:rsidR="00F27CDF" w:rsidRPr="0049243D" w14:paraId="1947A4CE" w14:textId="77777777" w:rsidTr="000066AE">
        <w:trPr>
          <w:trHeight w:val="432"/>
          <w:jc w:val="center"/>
        </w:trPr>
        <w:tc>
          <w:tcPr>
            <w:tcW w:w="805" w:type="dxa"/>
            <w:vAlign w:val="center"/>
          </w:tcPr>
          <w:p w14:paraId="6C3EC26F" w14:textId="2761DA66" w:rsidR="00F27CDF" w:rsidRPr="0049243D" w:rsidRDefault="00000000" w:rsidP="000066AE">
            <w:pPr>
              <w:jc w:val="right"/>
              <w:rPr>
                <w:sz w:val="22"/>
                <w:szCs w:val="22"/>
              </w:rPr>
            </w:pPr>
            <w:sdt>
              <w:sdtPr>
                <w:rPr>
                  <w:sz w:val="22"/>
                  <w:szCs w:val="22"/>
                </w:rPr>
                <w:id w:val="387855801"/>
                <w14:checkbox>
                  <w14:checked w14:val="0"/>
                  <w14:checkedState w14:val="2612" w14:font="MS Gothic"/>
                  <w14:uncheckedState w14:val="2610" w14:font="MS Gothic"/>
                </w14:checkbox>
              </w:sdtPr>
              <w:sdtContent>
                <w:r w:rsidR="00302C80">
                  <w:rPr>
                    <w:rFonts w:ascii="MS Gothic" w:eastAsia="MS Gothic" w:hAnsi="MS Gothic" w:hint="eastAsia"/>
                    <w:sz w:val="22"/>
                    <w:szCs w:val="22"/>
                  </w:rPr>
                  <w:t>☐</w:t>
                </w:r>
              </w:sdtContent>
            </w:sdt>
          </w:p>
        </w:tc>
        <w:tc>
          <w:tcPr>
            <w:tcW w:w="10355" w:type="dxa"/>
            <w:gridSpan w:val="2"/>
            <w:vAlign w:val="center"/>
          </w:tcPr>
          <w:p w14:paraId="76EA6BB1" w14:textId="0C1EDD7A" w:rsidR="00F27CDF" w:rsidRPr="000066AE" w:rsidRDefault="00F27CDF" w:rsidP="00F27CDF">
            <w:pPr>
              <w:rPr>
                <w:sz w:val="22"/>
                <w:szCs w:val="22"/>
              </w:rPr>
            </w:pPr>
            <w:r w:rsidRPr="00D102A8">
              <w:rPr>
                <w:sz w:val="22"/>
                <w:szCs w:val="22"/>
              </w:rPr>
              <w:t>Choose to remain in my home</w:t>
            </w:r>
          </w:p>
        </w:tc>
      </w:tr>
      <w:tr w:rsidR="00F27CDF" w:rsidRPr="0049243D" w14:paraId="322694A8" w14:textId="77777777" w:rsidTr="000066AE">
        <w:trPr>
          <w:trHeight w:val="432"/>
          <w:jc w:val="center"/>
        </w:trPr>
        <w:tc>
          <w:tcPr>
            <w:tcW w:w="805" w:type="dxa"/>
            <w:vAlign w:val="center"/>
          </w:tcPr>
          <w:p w14:paraId="0110AF98" w14:textId="58E31133" w:rsidR="00F27CDF" w:rsidRPr="0049243D" w:rsidRDefault="00000000" w:rsidP="000066AE">
            <w:pPr>
              <w:jc w:val="right"/>
              <w:rPr>
                <w:sz w:val="22"/>
                <w:szCs w:val="22"/>
              </w:rPr>
            </w:pPr>
            <w:sdt>
              <w:sdtPr>
                <w:rPr>
                  <w:sz w:val="22"/>
                  <w:szCs w:val="22"/>
                </w:rPr>
                <w:id w:val="1658956583"/>
                <w14:checkbox>
                  <w14:checked w14:val="0"/>
                  <w14:checkedState w14:val="2612" w14:font="MS Gothic"/>
                  <w14:uncheckedState w14:val="2610" w14:font="MS Gothic"/>
                </w14:checkbox>
              </w:sdtPr>
              <w:sdtContent>
                <w:r w:rsidR="00F27CDF" w:rsidRPr="00D102A8">
                  <w:rPr>
                    <w:rFonts w:ascii="MS Gothic" w:eastAsia="MS Gothic" w:hAnsi="MS Gothic" w:hint="eastAsia"/>
                    <w:sz w:val="22"/>
                    <w:szCs w:val="22"/>
                  </w:rPr>
                  <w:t>☐</w:t>
                </w:r>
              </w:sdtContent>
            </w:sdt>
          </w:p>
        </w:tc>
        <w:tc>
          <w:tcPr>
            <w:tcW w:w="10355" w:type="dxa"/>
            <w:gridSpan w:val="2"/>
            <w:vAlign w:val="center"/>
          </w:tcPr>
          <w:p w14:paraId="6C8A2B2E" w14:textId="0DC44235" w:rsidR="00F27CDF" w:rsidRPr="000066AE" w:rsidRDefault="00F27CDF" w:rsidP="00F27CDF">
            <w:pPr>
              <w:rPr>
                <w:sz w:val="22"/>
                <w:szCs w:val="22"/>
              </w:rPr>
            </w:pPr>
            <w:r w:rsidRPr="00D102A8">
              <w:rPr>
                <w:sz w:val="22"/>
                <w:szCs w:val="22"/>
              </w:rPr>
              <w:t>Choose to relocate to another housing unit</w:t>
            </w:r>
          </w:p>
        </w:tc>
      </w:tr>
      <w:tr w:rsidR="00F27977" w:rsidRPr="0049243D" w14:paraId="36EC6BB5" w14:textId="77777777" w:rsidTr="00CA6CDB">
        <w:trPr>
          <w:trHeight w:val="350"/>
          <w:jc w:val="center"/>
        </w:trPr>
        <w:tc>
          <w:tcPr>
            <w:tcW w:w="11160" w:type="dxa"/>
            <w:gridSpan w:val="3"/>
            <w:tcBorders>
              <w:bottom w:val="single" w:sz="4" w:space="0" w:color="auto"/>
            </w:tcBorders>
            <w:shd w:val="clear" w:color="auto" w:fill="auto"/>
            <w:vAlign w:val="center"/>
          </w:tcPr>
          <w:p w14:paraId="0D21B837" w14:textId="7E6A5CD7" w:rsidR="00F27977" w:rsidRPr="000066AE" w:rsidRDefault="00F27977" w:rsidP="000066AE">
            <w:pPr>
              <w:spacing w:before="120" w:after="60"/>
              <w:rPr>
                <w:sz w:val="22"/>
                <w:szCs w:val="22"/>
              </w:rPr>
            </w:pPr>
            <w:r w:rsidRPr="000066AE">
              <w:rPr>
                <w:sz w:val="22"/>
                <w:szCs w:val="22"/>
              </w:rPr>
              <w:t>I have made this choice having read and understood the following</w:t>
            </w:r>
            <w:r w:rsidR="00244812" w:rsidRPr="000066AE">
              <w:rPr>
                <w:sz w:val="22"/>
                <w:szCs w:val="22"/>
              </w:rPr>
              <w:t>:</w:t>
            </w:r>
          </w:p>
          <w:p w14:paraId="61A4DEE2" w14:textId="77777777" w:rsidR="00F27977" w:rsidRPr="000066AE" w:rsidRDefault="00F27977" w:rsidP="00B32B62">
            <w:pPr>
              <w:pStyle w:val="ListParagraph"/>
              <w:numPr>
                <w:ilvl w:val="0"/>
                <w:numId w:val="3"/>
              </w:numPr>
              <w:ind w:left="695"/>
              <w:jc w:val="both"/>
              <w:rPr>
                <w:sz w:val="22"/>
                <w:szCs w:val="22"/>
              </w:rPr>
            </w:pPr>
            <w:r w:rsidRPr="000066AE">
              <w:rPr>
                <w:sz w:val="22"/>
                <w:szCs w:val="22"/>
              </w:rPr>
              <w:t>I am at least 62 years old;</w:t>
            </w:r>
          </w:p>
          <w:p w14:paraId="0D077A31" w14:textId="77777777" w:rsidR="00F27977" w:rsidRPr="000066AE" w:rsidRDefault="00F27977" w:rsidP="00B32B62">
            <w:pPr>
              <w:pStyle w:val="ListParagraph"/>
              <w:numPr>
                <w:ilvl w:val="0"/>
                <w:numId w:val="3"/>
              </w:numPr>
              <w:ind w:left="695"/>
              <w:jc w:val="both"/>
              <w:rPr>
                <w:sz w:val="22"/>
                <w:szCs w:val="22"/>
              </w:rPr>
            </w:pPr>
            <w:r w:rsidRPr="000066AE">
              <w:rPr>
                <w:sz w:val="22"/>
                <w:szCs w:val="22"/>
              </w:rPr>
              <w:t>My home was built before 1978;</w:t>
            </w:r>
          </w:p>
          <w:p w14:paraId="72E76777" w14:textId="5178A103" w:rsidR="00F27977" w:rsidRPr="000066AE" w:rsidRDefault="00F27977" w:rsidP="00B32B62">
            <w:pPr>
              <w:pStyle w:val="ListParagraph"/>
              <w:numPr>
                <w:ilvl w:val="0"/>
                <w:numId w:val="3"/>
              </w:numPr>
              <w:ind w:left="695"/>
              <w:jc w:val="both"/>
              <w:rPr>
                <w:sz w:val="22"/>
                <w:szCs w:val="22"/>
              </w:rPr>
            </w:pPr>
            <w:r w:rsidRPr="000066AE">
              <w:rPr>
                <w:sz w:val="22"/>
                <w:szCs w:val="22"/>
              </w:rPr>
              <w:t xml:space="preserve">I have received the pamphlet “Protecting Your Family </w:t>
            </w:r>
            <w:r w:rsidR="00244812" w:rsidRPr="000066AE">
              <w:rPr>
                <w:sz w:val="22"/>
                <w:szCs w:val="22"/>
              </w:rPr>
              <w:t>F</w:t>
            </w:r>
            <w:r w:rsidRPr="000066AE">
              <w:rPr>
                <w:sz w:val="22"/>
                <w:szCs w:val="22"/>
              </w:rPr>
              <w:t>rom Lead in Your Home</w:t>
            </w:r>
            <w:r w:rsidR="00EE3CEB" w:rsidRPr="000066AE">
              <w:rPr>
                <w:sz w:val="22"/>
                <w:szCs w:val="22"/>
              </w:rPr>
              <w:t xml:space="preserve"> (Appendix A-16)”</w:t>
            </w:r>
            <w:r w:rsidRPr="000066AE">
              <w:rPr>
                <w:sz w:val="22"/>
                <w:szCs w:val="22"/>
              </w:rPr>
              <w:t xml:space="preserve"> and I am aware of the health hazards tha</w:t>
            </w:r>
            <w:r w:rsidR="00B94CCB" w:rsidRPr="000066AE">
              <w:rPr>
                <w:sz w:val="22"/>
                <w:szCs w:val="22"/>
              </w:rPr>
              <w:t>t are posed by lead-based paint;</w:t>
            </w:r>
          </w:p>
          <w:p w14:paraId="32792CE1" w14:textId="77777777" w:rsidR="00F27977" w:rsidRPr="000066AE" w:rsidRDefault="00F27977" w:rsidP="00B32B62">
            <w:pPr>
              <w:pStyle w:val="ListParagraph"/>
              <w:numPr>
                <w:ilvl w:val="0"/>
                <w:numId w:val="3"/>
              </w:numPr>
              <w:ind w:left="695"/>
              <w:jc w:val="both"/>
              <w:rPr>
                <w:sz w:val="22"/>
                <w:szCs w:val="22"/>
              </w:rPr>
            </w:pPr>
            <w:r w:rsidRPr="000066AE">
              <w:rPr>
                <w:sz w:val="22"/>
                <w:szCs w:val="22"/>
              </w:rPr>
              <w:t>I have been given a description of work that will be done in my home and understand that during the course of the work, lead hazards may be created in the work area. These hazards will be fixed before</w:t>
            </w:r>
            <w:r w:rsidR="00B94CCB" w:rsidRPr="000066AE">
              <w:rPr>
                <w:sz w:val="22"/>
                <w:szCs w:val="22"/>
              </w:rPr>
              <w:t xml:space="preserve"> the job is considered complete;</w:t>
            </w:r>
          </w:p>
          <w:p w14:paraId="6DBB75E6" w14:textId="77777777" w:rsidR="00B94CCB" w:rsidRPr="000066AE" w:rsidRDefault="00B94CCB" w:rsidP="00B32B62">
            <w:pPr>
              <w:pStyle w:val="ListParagraph"/>
              <w:numPr>
                <w:ilvl w:val="0"/>
                <w:numId w:val="3"/>
              </w:numPr>
              <w:ind w:left="695"/>
              <w:jc w:val="both"/>
              <w:rPr>
                <w:sz w:val="22"/>
                <w:szCs w:val="22"/>
              </w:rPr>
            </w:pPr>
            <w:r w:rsidRPr="000066AE">
              <w:rPr>
                <w:sz w:val="22"/>
                <w:szCs w:val="22"/>
              </w:rPr>
              <w:t xml:space="preserve">I may stay in my </w:t>
            </w:r>
            <w:proofErr w:type="gramStart"/>
            <w:r w:rsidRPr="000066AE">
              <w:rPr>
                <w:sz w:val="22"/>
                <w:szCs w:val="22"/>
              </w:rPr>
              <w:t>home</w:t>
            </w:r>
            <w:proofErr w:type="gramEnd"/>
            <w:r w:rsidRPr="000066AE">
              <w:rPr>
                <w:sz w:val="22"/>
                <w:szCs w:val="22"/>
              </w:rPr>
              <w:t xml:space="preserve"> but I may not enter the work area while work is being performed;</w:t>
            </w:r>
          </w:p>
          <w:p w14:paraId="4BA6E14E" w14:textId="38C780AB" w:rsidR="00B94CCB" w:rsidRPr="000066AE" w:rsidRDefault="00B94CCB" w:rsidP="00B32B62">
            <w:pPr>
              <w:pStyle w:val="ListParagraph"/>
              <w:numPr>
                <w:ilvl w:val="0"/>
                <w:numId w:val="3"/>
              </w:numPr>
              <w:ind w:left="695"/>
              <w:jc w:val="both"/>
              <w:rPr>
                <w:sz w:val="22"/>
                <w:szCs w:val="22"/>
              </w:rPr>
            </w:pPr>
            <w:r w:rsidRPr="000066AE">
              <w:rPr>
                <w:sz w:val="22"/>
                <w:szCs w:val="22"/>
              </w:rPr>
              <w:t>I certify that no children under age six (6) or women of childbearing age currently live in the unit or spend signific</w:t>
            </w:r>
            <w:r w:rsidR="00EE3CEB" w:rsidRPr="000066AE">
              <w:rPr>
                <w:sz w:val="22"/>
                <w:szCs w:val="22"/>
              </w:rPr>
              <w:t>ant amounts of time in the unit;</w:t>
            </w:r>
          </w:p>
          <w:p w14:paraId="5C1E44C7" w14:textId="3EC42D80" w:rsidR="00B94CCB" w:rsidRPr="000066AE" w:rsidRDefault="00B94CCB" w:rsidP="00B32B62">
            <w:pPr>
              <w:pStyle w:val="ListParagraph"/>
              <w:numPr>
                <w:ilvl w:val="0"/>
                <w:numId w:val="3"/>
              </w:numPr>
              <w:ind w:left="695"/>
              <w:jc w:val="both"/>
              <w:rPr>
                <w:sz w:val="22"/>
                <w:szCs w:val="22"/>
              </w:rPr>
            </w:pPr>
            <w:r w:rsidRPr="000066AE">
              <w:rPr>
                <w:sz w:val="22"/>
                <w:szCs w:val="22"/>
              </w:rPr>
              <w:t>I understand that allowing children under</w:t>
            </w:r>
            <w:r w:rsidR="00EE3CEB" w:rsidRPr="000066AE">
              <w:rPr>
                <w:sz w:val="22"/>
                <w:szCs w:val="22"/>
              </w:rPr>
              <w:t xml:space="preserve"> the</w:t>
            </w:r>
            <w:r w:rsidRPr="000066AE">
              <w:rPr>
                <w:sz w:val="22"/>
                <w:szCs w:val="22"/>
              </w:rPr>
              <w:t xml:space="preserve"> age </w:t>
            </w:r>
            <w:r w:rsidR="00EE3CEB" w:rsidRPr="000066AE">
              <w:rPr>
                <w:sz w:val="22"/>
                <w:szCs w:val="22"/>
              </w:rPr>
              <w:t xml:space="preserve">of </w:t>
            </w:r>
            <w:r w:rsidRPr="000066AE">
              <w:rPr>
                <w:sz w:val="22"/>
                <w:szCs w:val="22"/>
              </w:rPr>
              <w:t>six (6) or women of childbearing age to visit my home w</w:t>
            </w:r>
            <w:r w:rsidR="00EE3CEB" w:rsidRPr="000066AE">
              <w:rPr>
                <w:sz w:val="22"/>
                <w:szCs w:val="22"/>
              </w:rPr>
              <w:t>h</w:t>
            </w:r>
            <w:r w:rsidRPr="000066AE">
              <w:rPr>
                <w:sz w:val="22"/>
                <w:szCs w:val="22"/>
              </w:rPr>
              <w:t>ile work is being done may pose a risk to their health;</w:t>
            </w:r>
          </w:p>
          <w:p w14:paraId="10415F29" w14:textId="42A0C640" w:rsidR="00B94CCB" w:rsidRPr="000066AE" w:rsidRDefault="00B94CCB" w:rsidP="000066AE">
            <w:pPr>
              <w:pStyle w:val="ListParagraph"/>
              <w:numPr>
                <w:ilvl w:val="0"/>
                <w:numId w:val="3"/>
              </w:numPr>
              <w:spacing w:after="120"/>
              <w:ind w:left="695"/>
              <w:jc w:val="both"/>
              <w:rPr>
                <w:b/>
                <w:sz w:val="22"/>
                <w:szCs w:val="22"/>
              </w:rPr>
            </w:pPr>
            <w:r w:rsidRPr="000066AE">
              <w:rPr>
                <w:sz w:val="22"/>
                <w:szCs w:val="22"/>
              </w:rPr>
              <w:t>I waive rights to all damages. I agree to hold harmless the Subrecipient</w:t>
            </w:r>
            <w:r w:rsidR="00607ABA" w:rsidRPr="000066AE">
              <w:rPr>
                <w:sz w:val="22"/>
                <w:szCs w:val="22"/>
              </w:rPr>
              <w:t>/State Representative</w:t>
            </w:r>
            <w:r w:rsidRPr="000066AE">
              <w:rPr>
                <w:sz w:val="22"/>
                <w:szCs w:val="22"/>
              </w:rPr>
              <w:t xml:space="preserve"> administering the Community Development Block Grant Disaster Recovery Program contract for any damage</w:t>
            </w:r>
            <w:r w:rsidR="00DB672A" w:rsidRPr="000066AE">
              <w:rPr>
                <w:sz w:val="22"/>
                <w:szCs w:val="22"/>
              </w:rPr>
              <w:t>s</w:t>
            </w:r>
            <w:r w:rsidRPr="000066AE">
              <w:rPr>
                <w:sz w:val="22"/>
                <w:szCs w:val="22"/>
              </w:rPr>
              <w:t xml:space="preserve"> due to lead poisoning that </w:t>
            </w:r>
            <w:r w:rsidR="00DB672A" w:rsidRPr="000066AE">
              <w:rPr>
                <w:sz w:val="22"/>
                <w:szCs w:val="22"/>
              </w:rPr>
              <w:t xml:space="preserve">may </w:t>
            </w:r>
            <w:r w:rsidRPr="000066AE">
              <w:rPr>
                <w:sz w:val="22"/>
                <w:szCs w:val="22"/>
              </w:rPr>
              <w:t>occur on these premises during the course of the work.</w:t>
            </w:r>
          </w:p>
        </w:tc>
      </w:tr>
      <w:tr w:rsidR="00CF4986" w:rsidRPr="0049243D" w14:paraId="63B499A0" w14:textId="77777777" w:rsidTr="00CA6CDB">
        <w:trPr>
          <w:trHeight w:val="360"/>
          <w:jc w:val="center"/>
        </w:trPr>
        <w:tc>
          <w:tcPr>
            <w:tcW w:w="11160" w:type="dxa"/>
            <w:gridSpan w:val="3"/>
            <w:tcBorders>
              <w:bottom w:val="single" w:sz="4" w:space="0" w:color="auto"/>
            </w:tcBorders>
            <w:shd w:val="clear" w:color="auto" w:fill="0D1E2D"/>
            <w:vAlign w:val="center"/>
          </w:tcPr>
          <w:p w14:paraId="26ECC0FE" w14:textId="072F023A" w:rsidR="00CF4986" w:rsidRPr="000066AE" w:rsidRDefault="003D56CC" w:rsidP="00244812">
            <w:pPr>
              <w:jc w:val="center"/>
              <w:rPr>
                <w:sz w:val="22"/>
                <w:szCs w:val="22"/>
              </w:rPr>
            </w:pPr>
            <w:r w:rsidRPr="000066AE">
              <w:rPr>
                <w:b/>
                <w:color w:val="FFFFFF" w:themeColor="background1"/>
                <w:sz w:val="22"/>
                <w:szCs w:val="22"/>
              </w:rPr>
              <w:t>Si</w:t>
            </w:r>
            <w:r w:rsidR="00B94CCB" w:rsidRPr="000066AE">
              <w:rPr>
                <w:b/>
                <w:color w:val="FFFFFF" w:themeColor="background1"/>
                <w:sz w:val="22"/>
                <w:szCs w:val="22"/>
              </w:rPr>
              <w:t>gnature</w:t>
            </w:r>
            <w:r w:rsidR="006C77CE" w:rsidRPr="000066AE">
              <w:rPr>
                <w:b/>
                <w:color w:val="FFFFFF" w:themeColor="background1"/>
                <w:sz w:val="22"/>
                <w:szCs w:val="22"/>
              </w:rPr>
              <w:t>(</w:t>
            </w:r>
            <w:r w:rsidR="00B94CCB" w:rsidRPr="000066AE">
              <w:rPr>
                <w:b/>
                <w:color w:val="FFFFFF" w:themeColor="background1"/>
                <w:sz w:val="22"/>
                <w:szCs w:val="22"/>
              </w:rPr>
              <w:t>s</w:t>
            </w:r>
            <w:r w:rsidR="006C77CE" w:rsidRPr="000066AE">
              <w:rPr>
                <w:b/>
                <w:color w:val="FFFFFF" w:themeColor="background1"/>
                <w:sz w:val="22"/>
                <w:szCs w:val="22"/>
              </w:rPr>
              <w:t>)</w:t>
            </w:r>
          </w:p>
        </w:tc>
      </w:tr>
      <w:tr w:rsidR="003D56CC" w:rsidRPr="0049243D" w14:paraId="386586B3" w14:textId="77777777" w:rsidTr="00CA6CDB">
        <w:trPr>
          <w:trHeight w:val="1102"/>
          <w:jc w:val="center"/>
        </w:trPr>
        <w:tc>
          <w:tcPr>
            <w:tcW w:w="11160" w:type="dxa"/>
            <w:gridSpan w:val="3"/>
            <w:tcBorders>
              <w:top w:val="single" w:sz="4" w:space="0" w:color="auto"/>
            </w:tcBorders>
            <w:vAlign w:val="center"/>
          </w:tcPr>
          <w:p w14:paraId="0002DC32" w14:textId="17FC537F" w:rsidR="001339D1" w:rsidRDefault="003D56CC" w:rsidP="000066AE">
            <w:pPr>
              <w:spacing w:before="120" w:after="60"/>
              <w:jc w:val="both"/>
              <w:rPr>
                <w:sz w:val="22"/>
                <w:szCs w:val="22"/>
              </w:rPr>
            </w:pPr>
            <w:r w:rsidRPr="000066AE">
              <w:rPr>
                <w:sz w:val="22"/>
                <w:szCs w:val="22"/>
              </w:rPr>
              <w:t>Under penalties of perjury, I</w:t>
            </w:r>
            <w:r w:rsidR="0043128E" w:rsidRPr="000066AE">
              <w:rPr>
                <w:sz w:val="22"/>
                <w:szCs w:val="22"/>
              </w:rPr>
              <w:t>/we</w:t>
            </w:r>
            <w:r w:rsidRPr="000066AE">
              <w:rPr>
                <w:sz w:val="22"/>
                <w:szCs w:val="22"/>
              </w:rPr>
              <w:t xml:space="preserve"> certify that the information presented in this </w:t>
            </w:r>
            <w:r w:rsidR="00C54359">
              <w:rPr>
                <w:sz w:val="22"/>
                <w:szCs w:val="22"/>
              </w:rPr>
              <w:t>document</w:t>
            </w:r>
            <w:r w:rsidR="00C54359" w:rsidRPr="000066AE">
              <w:rPr>
                <w:sz w:val="22"/>
                <w:szCs w:val="22"/>
              </w:rPr>
              <w:t xml:space="preserve"> </w:t>
            </w:r>
            <w:r w:rsidRPr="000066AE">
              <w:rPr>
                <w:sz w:val="22"/>
                <w:szCs w:val="22"/>
              </w:rPr>
              <w:t>is true and accurate to the best of my knowledge and belief. I</w:t>
            </w:r>
            <w:r w:rsidR="0043128E" w:rsidRPr="000066AE">
              <w:rPr>
                <w:sz w:val="22"/>
                <w:szCs w:val="22"/>
              </w:rPr>
              <w:t>/we</w:t>
            </w:r>
            <w:r w:rsidRPr="000066AE">
              <w:rPr>
                <w:sz w:val="22"/>
                <w:szCs w:val="22"/>
              </w:rPr>
              <w:t xml:space="preserve"> further understand that providing false representations herein constitutes an act of fraud. False, </w:t>
            </w:r>
            <w:proofErr w:type="gramStart"/>
            <w:r w:rsidRPr="000066AE">
              <w:rPr>
                <w:sz w:val="22"/>
                <w:szCs w:val="22"/>
              </w:rPr>
              <w:t>misleading</w:t>
            </w:r>
            <w:proofErr w:type="gramEnd"/>
            <w:r w:rsidRPr="000066AE">
              <w:rPr>
                <w:sz w:val="22"/>
                <w:szCs w:val="22"/>
              </w:rPr>
              <w:t xml:space="preserve"> or incomplete information may result in my ineligibility to participate in this program or any other programs that will accept this </w:t>
            </w:r>
            <w:r w:rsidR="00C54359">
              <w:rPr>
                <w:sz w:val="22"/>
                <w:szCs w:val="22"/>
              </w:rPr>
              <w:t>document</w:t>
            </w:r>
            <w:r w:rsidRPr="000066AE">
              <w:rPr>
                <w:sz w:val="22"/>
                <w:szCs w:val="22"/>
              </w:rPr>
              <w:t xml:space="preserve">. </w:t>
            </w:r>
          </w:p>
          <w:p w14:paraId="227688A9" w14:textId="296AC48B" w:rsidR="003D56CC" w:rsidRPr="000066AE" w:rsidRDefault="00E555BE" w:rsidP="000066AE">
            <w:pPr>
              <w:spacing w:before="60" w:after="120"/>
              <w:jc w:val="both"/>
              <w:rPr>
                <w:b/>
                <w:bCs/>
                <w:sz w:val="22"/>
                <w:szCs w:val="22"/>
              </w:rPr>
            </w:pPr>
            <w:r w:rsidRPr="000066AE">
              <w:rPr>
                <w:b/>
                <w:bCs/>
                <w:sz w:val="22"/>
                <w:szCs w:val="22"/>
              </w:rPr>
              <w:t>Warning: Any person who knowingly makes a false claim or statement to HUD may be subject to civil or criminal penalties under 18 U.S.C. 287, 1001 and 31 U.S.C. 3729.</w:t>
            </w:r>
          </w:p>
        </w:tc>
      </w:tr>
      <w:tr w:rsidR="00BE673C" w:rsidRPr="0049243D" w14:paraId="5A16FEC5" w14:textId="77777777" w:rsidTr="000066AE">
        <w:trPr>
          <w:trHeight w:val="360"/>
          <w:jc w:val="center"/>
        </w:trPr>
        <w:tc>
          <w:tcPr>
            <w:tcW w:w="8455" w:type="dxa"/>
            <w:gridSpan w:val="2"/>
            <w:vAlign w:val="center"/>
          </w:tcPr>
          <w:p w14:paraId="31EE93C9" w14:textId="3E9755D0" w:rsidR="00BE673C" w:rsidRPr="0049243D" w:rsidRDefault="00BE673C" w:rsidP="00244812">
            <w:pPr>
              <w:rPr>
                <w:b/>
                <w:sz w:val="22"/>
                <w:szCs w:val="22"/>
              </w:rPr>
            </w:pPr>
            <w:r>
              <w:rPr>
                <w:b/>
                <w:sz w:val="22"/>
                <w:szCs w:val="22"/>
              </w:rPr>
              <w:t>Applicant Printed Name:</w:t>
            </w:r>
            <w:r w:rsidR="00B72A9D">
              <w:rPr>
                <w:b/>
                <w:sz w:val="22"/>
                <w:szCs w:val="22"/>
              </w:rPr>
              <w:t xml:space="preserve"> </w:t>
            </w:r>
            <w:r w:rsidR="00302C80">
              <w:rPr>
                <w:b/>
                <w:sz w:val="22"/>
                <w:szCs w:val="22"/>
              </w:rPr>
              <w:t xml:space="preserve"> </w:t>
            </w:r>
            <w:sdt>
              <w:sdtPr>
                <w:rPr>
                  <w:bCs/>
                  <w:sz w:val="22"/>
                  <w:szCs w:val="22"/>
                </w:rPr>
                <w:id w:val="629983238"/>
                <w:placeholder>
                  <w:docPart w:val="8C934A3CCCF1428DA41BC55FD7C181E5"/>
                </w:placeholder>
                <w:showingPlcHdr/>
                <w:text/>
              </w:sdtPr>
              <w:sdtContent>
                <w:r w:rsidR="00302C80">
                  <w:rPr>
                    <w:b/>
                    <w:sz w:val="22"/>
                    <w:szCs w:val="22"/>
                  </w:rPr>
                  <w:t xml:space="preserve"> </w:t>
                </w:r>
              </w:sdtContent>
            </w:sdt>
          </w:p>
        </w:tc>
        <w:tc>
          <w:tcPr>
            <w:tcW w:w="2705" w:type="dxa"/>
            <w:vMerge w:val="restart"/>
            <w:vAlign w:val="center"/>
          </w:tcPr>
          <w:p w14:paraId="28A842CA" w14:textId="33C7749E" w:rsidR="00BE673C" w:rsidRPr="0049243D" w:rsidRDefault="00BE673C" w:rsidP="0015702B">
            <w:pPr>
              <w:rPr>
                <w:b/>
                <w:sz w:val="22"/>
                <w:szCs w:val="22"/>
              </w:rPr>
            </w:pPr>
            <w:r w:rsidRPr="000066AE">
              <w:rPr>
                <w:b/>
                <w:sz w:val="22"/>
                <w:szCs w:val="22"/>
              </w:rPr>
              <w:t>Date:</w:t>
            </w:r>
            <w:r w:rsidRPr="000066AE">
              <w:rPr>
                <w:sz w:val="22"/>
                <w:szCs w:val="22"/>
              </w:rPr>
              <w:t xml:space="preserve"> </w:t>
            </w:r>
            <w:r w:rsidR="00302C80">
              <w:rPr>
                <w:b/>
                <w:sz w:val="22"/>
                <w:szCs w:val="22"/>
              </w:rPr>
              <w:t xml:space="preserve"> </w:t>
            </w:r>
            <w:sdt>
              <w:sdtPr>
                <w:rPr>
                  <w:bCs/>
                  <w:sz w:val="22"/>
                  <w:szCs w:val="22"/>
                </w:rPr>
                <w:id w:val="-1122766713"/>
                <w:placeholder>
                  <w:docPart w:val="E13E21830AA64CC5B01378436B68E59F"/>
                </w:placeholder>
                <w:showingPlcHdr/>
                <w:text/>
              </w:sdtPr>
              <w:sdtContent>
                <w:r w:rsidR="00302C80">
                  <w:rPr>
                    <w:b/>
                    <w:sz w:val="22"/>
                    <w:szCs w:val="22"/>
                  </w:rPr>
                  <w:t xml:space="preserve"> </w:t>
                </w:r>
              </w:sdtContent>
            </w:sdt>
          </w:p>
        </w:tc>
      </w:tr>
      <w:tr w:rsidR="00BE673C" w:rsidRPr="0049243D" w14:paraId="69EB1318" w14:textId="77777777" w:rsidTr="000066AE">
        <w:trPr>
          <w:trHeight w:val="576"/>
          <w:jc w:val="center"/>
        </w:trPr>
        <w:tc>
          <w:tcPr>
            <w:tcW w:w="8455" w:type="dxa"/>
            <w:gridSpan w:val="2"/>
            <w:vAlign w:val="center"/>
          </w:tcPr>
          <w:p w14:paraId="0F2BC633" w14:textId="762916F0" w:rsidR="00BE673C" w:rsidRPr="000066AE" w:rsidRDefault="00BE673C" w:rsidP="00244812">
            <w:pPr>
              <w:rPr>
                <w:sz w:val="22"/>
                <w:szCs w:val="22"/>
              </w:rPr>
            </w:pPr>
            <w:r w:rsidRPr="000066AE">
              <w:rPr>
                <w:b/>
                <w:sz w:val="22"/>
                <w:szCs w:val="22"/>
              </w:rPr>
              <w:t xml:space="preserve">Applicant Signature:  </w:t>
            </w:r>
            <w:r w:rsidR="00302C80">
              <w:rPr>
                <w:b/>
                <w:sz w:val="22"/>
                <w:szCs w:val="22"/>
              </w:rPr>
              <w:t xml:space="preserve"> </w:t>
            </w:r>
            <w:sdt>
              <w:sdtPr>
                <w:rPr>
                  <w:bCs/>
                  <w:sz w:val="22"/>
                  <w:szCs w:val="22"/>
                </w:rPr>
                <w:id w:val="-1589220657"/>
                <w:placeholder>
                  <w:docPart w:val="C167ABCFC031495289DE99AC5A08226F"/>
                </w:placeholder>
                <w:showingPlcHdr/>
                <w:text/>
              </w:sdtPr>
              <w:sdtContent>
                <w:r w:rsidR="00302C80">
                  <w:rPr>
                    <w:b/>
                    <w:sz w:val="22"/>
                    <w:szCs w:val="22"/>
                  </w:rPr>
                  <w:t xml:space="preserve"> </w:t>
                </w:r>
              </w:sdtContent>
            </w:sdt>
          </w:p>
        </w:tc>
        <w:tc>
          <w:tcPr>
            <w:tcW w:w="2705" w:type="dxa"/>
            <w:vMerge/>
            <w:vAlign w:val="center"/>
          </w:tcPr>
          <w:p w14:paraId="1D5F3E70" w14:textId="79D94253" w:rsidR="00BE673C" w:rsidRPr="000066AE" w:rsidRDefault="00BE673C" w:rsidP="00244812">
            <w:pPr>
              <w:rPr>
                <w:sz w:val="22"/>
                <w:szCs w:val="22"/>
              </w:rPr>
            </w:pPr>
          </w:p>
        </w:tc>
      </w:tr>
      <w:tr w:rsidR="00BE673C" w:rsidRPr="0049243D" w14:paraId="5EEE9CCC" w14:textId="77777777" w:rsidTr="000066AE">
        <w:trPr>
          <w:trHeight w:val="360"/>
          <w:jc w:val="center"/>
        </w:trPr>
        <w:tc>
          <w:tcPr>
            <w:tcW w:w="8455" w:type="dxa"/>
            <w:gridSpan w:val="2"/>
            <w:tcBorders>
              <w:bottom w:val="single" w:sz="4" w:space="0" w:color="auto"/>
            </w:tcBorders>
            <w:vAlign w:val="center"/>
          </w:tcPr>
          <w:p w14:paraId="37AF0C1C" w14:textId="798576C1" w:rsidR="00BE673C" w:rsidRPr="0049243D" w:rsidRDefault="00BE673C" w:rsidP="00244812">
            <w:pPr>
              <w:rPr>
                <w:b/>
                <w:sz w:val="22"/>
                <w:szCs w:val="22"/>
              </w:rPr>
            </w:pPr>
            <w:r>
              <w:rPr>
                <w:b/>
                <w:sz w:val="22"/>
                <w:szCs w:val="22"/>
              </w:rPr>
              <w:t>Co-Applicant Printed Name:</w:t>
            </w:r>
            <w:r w:rsidR="00B72A9D">
              <w:rPr>
                <w:b/>
                <w:sz w:val="22"/>
                <w:szCs w:val="22"/>
              </w:rPr>
              <w:t xml:space="preserve"> </w:t>
            </w:r>
            <w:r w:rsidR="00302C80">
              <w:rPr>
                <w:b/>
                <w:sz w:val="22"/>
                <w:szCs w:val="22"/>
              </w:rPr>
              <w:t xml:space="preserve"> </w:t>
            </w:r>
            <w:sdt>
              <w:sdtPr>
                <w:rPr>
                  <w:bCs/>
                  <w:sz w:val="22"/>
                  <w:szCs w:val="22"/>
                </w:rPr>
                <w:id w:val="-1468576967"/>
                <w:placeholder>
                  <w:docPart w:val="F191964AF8AD4892A86A0044BD670BCC"/>
                </w:placeholder>
                <w:showingPlcHdr/>
                <w:text/>
              </w:sdtPr>
              <w:sdtContent>
                <w:r w:rsidR="00302C80">
                  <w:rPr>
                    <w:b/>
                    <w:sz w:val="22"/>
                    <w:szCs w:val="22"/>
                  </w:rPr>
                  <w:t xml:space="preserve"> </w:t>
                </w:r>
              </w:sdtContent>
            </w:sdt>
          </w:p>
        </w:tc>
        <w:tc>
          <w:tcPr>
            <w:tcW w:w="2705" w:type="dxa"/>
            <w:vMerge w:val="restart"/>
            <w:vAlign w:val="center"/>
          </w:tcPr>
          <w:p w14:paraId="51705EB8" w14:textId="6CB59914" w:rsidR="00BE673C" w:rsidRPr="0049243D" w:rsidRDefault="00BE673C" w:rsidP="00E9324F">
            <w:pPr>
              <w:rPr>
                <w:b/>
                <w:sz w:val="22"/>
                <w:szCs w:val="22"/>
              </w:rPr>
            </w:pPr>
            <w:r w:rsidRPr="000066AE">
              <w:rPr>
                <w:b/>
                <w:sz w:val="22"/>
                <w:szCs w:val="22"/>
              </w:rPr>
              <w:t xml:space="preserve">Date: </w:t>
            </w:r>
            <w:r w:rsidR="00302C80">
              <w:rPr>
                <w:b/>
                <w:sz w:val="22"/>
                <w:szCs w:val="22"/>
              </w:rPr>
              <w:t xml:space="preserve"> </w:t>
            </w:r>
            <w:sdt>
              <w:sdtPr>
                <w:rPr>
                  <w:bCs/>
                  <w:sz w:val="22"/>
                  <w:szCs w:val="22"/>
                </w:rPr>
                <w:id w:val="404877144"/>
                <w:placeholder>
                  <w:docPart w:val="AFBDF6DE42714DF2B39166E9A551D1FF"/>
                </w:placeholder>
                <w:showingPlcHdr/>
                <w:text/>
              </w:sdtPr>
              <w:sdtContent>
                <w:r w:rsidR="002F4B84">
                  <w:rPr>
                    <w:b/>
                  </w:rPr>
                  <w:t xml:space="preserve"> </w:t>
                </w:r>
              </w:sdtContent>
            </w:sdt>
          </w:p>
        </w:tc>
      </w:tr>
      <w:tr w:rsidR="00BE673C" w:rsidRPr="0049243D" w14:paraId="4B50FA40" w14:textId="77777777" w:rsidTr="000066AE">
        <w:trPr>
          <w:trHeight w:val="576"/>
          <w:jc w:val="center"/>
        </w:trPr>
        <w:tc>
          <w:tcPr>
            <w:tcW w:w="8455" w:type="dxa"/>
            <w:gridSpan w:val="2"/>
            <w:tcBorders>
              <w:bottom w:val="single" w:sz="4" w:space="0" w:color="auto"/>
            </w:tcBorders>
            <w:vAlign w:val="center"/>
          </w:tcPr>
          <w:p w14:paraId="4971BD24" w14:textId="605235DB" w:rsidR="00BE673C" w:rsidRPr="000066AE" w:rsidRDefault="00BE673C" w:rsidP="00244812">
            <w:pPr>
              <w:rPr>
                <w:b/>
                <w:sz w:val="22"/>
                <w:szCs w:val="22"/>
              </w:rPr>
            </w:pPr>
            <w:r w:rsidRPr="000066AE">
              <w:rPr>
                <w:b/>
                <w:sz w:val="22"/>
                <w:szCs w:val="22"/>
              </w:rPr>
              <w:t xml:space="preserve">Co-Applicant Signature:  </w:t>
            </w:r>
            <w:r w:rsidR="00302C80">
              <w:rPr>
                <w:b/>
                <w:sz w:val="22"/>
                <w:szCs w:val="22"/>
              </w:rPr>
              <w:t xml:space="preserve"> </w:t>
            </w:r>
            <w:sdt>
              <w:sdtPr>
                <w:rPr>
                  <w:bCs/>
                  <w:sz w:val="22"/>
                  <w:szCs w:val="22"/>
                </w:rPr>
                <w:id w:val="-323202584"/>
                <w:placeholder>
                  <w:docPart w:val="5AC134E3BFF344DCB55FF0F4F0FD1F4F"/>
                </w:placeholder>
                <w:showingPlcHdr/>
                <w:text/>
              </w:sdtPr>
              <w:sdtContent>
                <w:r w:rsidR="00302C80">
                  <w:rPr>
                    <w:b/>
                    <w:sz w:val="22"/>
                    <w:szCs w:val="22"/>
                  </w:rPr>
                  <w:t xml:space="preserve"> </w:t>
                </w:r>
              </w:sdtContent>
            </w:sdt>
          </w:p>
        </w:tc>
        <w:tc>
          <w:tcPr>
            <w:tcW w:w="2705" w:type="dxa"/>
            <w:vMerge/>
            <w:tcBorders>
              <w:bottom w:val="single" w:sz="4" w:space="0" w:color="auto"/>
            </w:tcBorders>
            <w:vAlign w:val="center"/>
          </w:tcPr>
          <w:p w14:paraId="2B71E452" w14:textId="09D3DB4F" w:rsidR="00BE673C" w:rsidRPr="000066AE" w:rsidRDefault="00BE673C" w:rsidP="00244812">
            <w:pPr>
              <w:rPr>
                <w:b/>
                <w:sz w:val="22"/>
                <w:szCs w:val="22"/>
              </w:rPr>
            </w:pPr>
          </w:p>
        </w:tc>
      </w:tr>
    </w:tbl>
    <w:p w14:paraId="7C9D48A1" w14:textId="77777777" w:rsidR="00976CBD" w:rsidRPr="000066AE" w:rsidRDefault="00976CBD">
      <w:pPr>
        <w:tabs>
          <w:tab w:val="left" w:pos="1027"/>
        </w:tabs>
        <w:rPr>
          <w:sz w:val="4"/>
          <w:szCs w:val="4"/>
        </w:rPr>
      </w:pPr>
    </w:p>
    <w:sectPr w:rsidR="00976CBD" w:rsidRPr="000066AE" w:rsidSect="00DB672A">
      <w:head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C1051" w14:textId="77777777" w:rsidR="001D02F5" w:rsidRDefault="001D02F5" w:rsidP="00BB14C6">
      <w:r>
        <w:separator/>
      </w:r>
    </w:p>
  </w:endnote>
  <w:endnote w:type="continuationSeparator" w:id="0">
    <w:p w14:paraId="1C92B033" w14:textId="77777777" w:rsidR="001D02F5" w:rsidRDefault="001D02F5"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EC3B2" w14:textId="5251B808" w:rsidR="00867EA6" w:rsidRPr="000066AE" w:rsidRDefault="008B382A" w:rsidP="000066AE">
    <w:pPr>
      <w:pStyle w:val="Footer"/>
      <w:tabs>
        <w:tab w:val="clear" w:pos="4680"/>
        <w:tab w:val="clear" w:pos="9360"/>
        <w:tab w:val="center" w:pos="5400"/>
        <w:tab w:val="right" w:pos="10800"/>
      </w:tabs>
      <w:rPr>
        <w:sz w:val="20"/>
        <w:szCs w:val="20"/>
      </w:rPr>
    </w:pPr>
    <w:r>
      <w:rPr>
        <w:sz w:val="20"/>
        <w:szCs w:val="20"/>
      </w:rPr>
      <w:t>Elderly Homeowners Informed Consent Notice</w:t>
    </w:r>
    <w:r w:rsidR="00867EA6" w:rsidRPr="000066AE">
      <w:rPr>
        <w:sz w:val="20"/>
        <w:szCs w:val="20"/>
      </w:rPr>
      <w:tab/>
    </w:r>
    <w:r w:rsidR="00E80174">
      <w:rPr>
        <w:sz w:val="20"/>
        <w:szCs w:val="20"/>
      </w:rPr>
      <w:t>July</w:t>
    </w:r>
    <w:r w:rsidR="00302C80">
      <w:rPr>
        <w:sz w:val="20"/>
        <w:szCs w:val="20"/>
      </w:rPr>
      <w:t xml:space="preserve"> 2021</w:t>
    </w:r>
    <w:r w:rsidR="00867EA6" w:rsidRPr="000066AE">
      <w:rPr>
        <w:sz w:val="20"/>
        <w:szCs w:val="20"/>
      </w:rPr>
      <w:tab/>
      <w:t>Page 1 of 1</w:t>
    </w:r>
  </w:p>
  <w:p w14:paraId="3AD6618D" w14:textId="77777777" w:rsidR="00867EA6" w:rsidRPr="008B382A" w:rsidRDefault="00867EA6" w:rsidP="00867EA6">
    <w:pPr>
      <w:pStyle w:val="Footer"/>
      <w:rPr>
        <w:sz w:val="8"/>
        <w:szCs w:val="8"/>
      </w:rPr>
    </w:pPr>
  </w:p>
  <w:p w14:paraId="0CD785DE" w14:textId="7B6D9C23" w:rsidR="003150C7" w:rsidRPr="00D75024" w:rsidRDefault="00867EA6" w:rsidP="000066AE">
    <w:pPr>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94676" w14:textId="77777777" w:rsidR="001D02F5" w:rsidRDefault="001D02F5" w:rsidP="00BB14C6">
      <w:r>
        <w:separator/>
      </w:r>
    </w:p>
  </w:footnote>
  <w:footnote w:type="continuationSeparator" w:id="0">
    <w:p w14:paraId="05EDFBA4" w14:textId="77777777" w:rsidR="001D02F5" w:rsidRDefault="001D02F5"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14B03" w14:textId="77777777" w:rsidR="00BB14C6" w:rsidRDefault="00BB14C6">
    <w:pPr>
      <w:pStyle w:val="Header"/>
    </w:pPr>
  </w:p>
  <w:p w14:paraId="14377FA5"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4AAD" w14:textId="46E9B4EA" w:rsidR="00BB14C6" w:rsidRPr="00D75024" w:rsidRDefault="00CA6CDB" w:rsidP="00D75024">
    <w:pPr>
      <w:jc w:val="right"/>
      <w:rPr>
        <w:b/>
        <w:sz w:val="28"/>
        <w:szCs w:val="28"/>
      </w:rPr>
    </w:pPr>
    <w:r>
      <w:rPr>
        <w:b/>
        <w:noProof/>
        <w:sz w:val="28"/>
        <w:szCs w:val="28"/>
      </w:rPr>
      <w:drawing>
        <wp:anchor distT="0" distB="0" distL="114300" distR="114300" simplePos="0" relativeHeight="251658240" behindDoc="0" locked="0" layoutInCell="1" allowOverlap="1" wp14:anchorId="0ECE57FE" wp14:editId="57ECDF72">
          <wp:simplePos x="0" y="0"/>
          <wp:positionH relativeFrom="column">
            <wp:posOffset>57241</wp:posOffset>
          </wp:positionH>
          <wp:positionV relativeFrom="paragraph">
            <wp:posOffset>-161724</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BB14C6" w:rsidRPr="00D75024">
      <w:rPr>
        <w:b/>
        <w:sz w:val="28"/>
        <w:szCs w:val="28"/>
      </w:rPr>
      <w:t>Texas General Land Office</w:t>
    </w:r>
  </w:p>
  <w:p w14:paraId="00DB8600" w14:textId="77777777" w:rsidR="00BB14C6" w:rsidRPr="00244812" w:rsidRDefault="00BB14C6" w:rsidP="00D75024">
    <w:pPr>
      <w:jc w:val="right"/>
      <w:rPr>
        <w:b/>
      </w:rPr>
    </w:pPr>
    <w:r w:rsidRPr="00244812">
      <w:rPr>
        <w:b/>
      </w:rPr>
      <w:t>Community Development and Revitalization</w:t>
    </w:r>
  </w:p>
  <w:p w14:paraId="07CC6BB0" w14:textId="782ABBC9" w:rsidR="00BB14C6" w:rsidRDefault="00750046" w:rsidP="000066AE">
    <w:pPr>
      <w:pStyle w:val="NoSpacing"/>
      <w:spacing w:after="120"/>
      <w:jc w:val="right"/>
      <w:outlineLvl w:val="0"/>
    </w:pPr>
    <w:r w:rsidRPr="00B32B62">
      <w:rPr>
        <w:rFonts w:ascii="Times New Roman" w:hAnsi="Times New Roman"/>
        <w:b/>
        <w:sz w:val="24"/>
        <w:szCs w:val="24"/>
      </w:rPr>
      <w:t xml:space="preserve">Elderly </w:t>
    </w:r>
    <w:r w:rsidR="00B12CB2">
      <w:rPr>
        <w:rFonts w:ascii="Times New Roman" w:hAnsi="Times New Roman"/>
        <w:b/>
        <w:sz w:val="24"/>
        <w:szCs w:val="24"/>
      </w:rPr>
      <w:t>Homeowners</w:t>
    </w:r>
    <w:r w:rsidRPr="00B32B62">
      <w:rPr>
        <w:rFonts w:ascii="Times New Roman" w:hAnsi="Times New Roman"/>
        <w:b/>
        <w:sz w:val="24"/>
        <w:szCs w:val="24"/>
      </w:rPr>
      <w:t xml:space="preserve"> Informed Consent No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B7FDF"/>
    <w:multiLevelType w:val="hybridMultilevel"/>
    <w:tmpl w:val="7A4EA754"/>
    <w:lvl w:ilvl="0" w:tplc="764A6322">
      <w:start w:val="1"/>
      <w:numFmt w:val="decimal"/>
      <w:lvlText w:val="%1."/>
      <w:lvlJc w:val="left"/>
      <w:pPr>
        <w:ind w:left="830" w:hanging="360"/>
      </w:pPr>
      <w:rPr>
        <w:rFonts w:hint="default"/>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B0658"/>
    <w:multiLevelType w:val="hybridMultilevel"/>
    <w:tmpl w:val="D0004194"/>
    <w:lvl w:ilvl="0" w:tplc="256E313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248045">
    <w:abstractNumId w:val="1"/>
  </w:num>
  <w:num w:numId="2" w16cid:durableId="1269237460">
    <w:abstractNumId w:val="0"/>
  </w:num>
  <w:num w:numId="3" w16cid:durableId="1636446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ocumentProtection w:edit="forms" w:enforcement="1" w:cryptProviderType="rsaAES" w:cryptAlgorithmClass="hash" w:cryptAlgorithmType="typeAny" w:cryptAlgorithmSid="14" w:cryptSpinCount="100000" w:hash="5AAGZKvHp6Jh70po9Jko8J+Pb8EVUwb6j8bLjONdHR8BVeZUL0NIZZ78D/MmAJu01NxtRinc4Th+UN02uwUAzA==" w:salt="gleaToVq9MgaPMuK3+qPGA=="/>
  <w:defaultTabStop w:val="720"/>
  <w:doNotShadeFormData/>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rgUAt1+PlywAAAA="/>
  </w:docVars>
  <w:rsids>
    <w:rsidRoot w:val="00BB14C6"/>
    <w:rsid w:val="000066AE"/>
    <w:rsid w:val="0002228F"/>
    <w:rsid w:val="000658EA"/>
    <w:rsid w:val="00125381"/>
    <w:rsid w:val="0013069C"/>
    <w:rsid w:val="001339D1"/>
    <w:rsid w:val="00177983"/>
    <w:rsid w:val="001A059C"/>
    <w:rsid w:val="001B20CF"/>
    <w:rsid w:val="001B56EE"/>
    <w:rsid w:val="001C21B2"/>
    <w:rsid w:val="001D02F5"/>
    <w:rsid w:val="001E558F"/>
    <w:rsid w:val="001E7744"/>
    <w:rsid w:val="001F72DA"/>
    <w:rsid w:val="0020022D"/>
    <w:rsid w:val="00240278"/>
    <w:rsid w:val="00244812"/>
    <w:rsid w:val="002975D0"/>
    <w:rsid w:val="002D22BB"/>
    <w:rsid w:val="002F40C9"/>
    <w:rsid w:val="002F4B84"/>
    <w:rsid w:val="002F6D12"/>
    <w:rsid w:val="003025B5"/>
    <w:rsid w:val="00302C80"/>
    <w:rsid w:val="00307B4E"/>
    <w:rsid w:val="003150C7"/>
    <w:rsid w:val="003601CE"/>
    <w:rsid w:val="00374A02"/>
    <w:rsid w:val="003A6E94"/>
    <w:rsid w:val="003D56CC"/>
    <w:rsid w:val="0042377F"/>
    <w:rsid w:val="0043128E"/>
    <w:rsid w:val="00443714"/>
    <w:rsid w:val="0045168B"/>
    <w:rsid w:val="004539A0"/>
    <w:rsid w:val="00490ED0"/>
    <w:rsid w:val="0049243D"/>
    <w:rsid w:val="004E7F51"/>
    <w:rsid w:val="004F28FC"/>
    <w:rsid w:val="0051325B"/>
    <w:rsid w:val="00541AFE"/>
    <w:rsid w:val="0057642E"/>
    <w:rsid w:val="00582054"/>
    <w:rsid w:val="005820FE"/>
    <w:rsid w:val="005C2BB3"/>
    <w:rsid w:val="005D5E32"/>
    <w:rsid w:val="005E7145"/>
    <w:rsid w:val="00603759"/>
    <w:rsid w:val="00604C05"/>
    <w:rsid w:val="00607ABA"/>
    <w:rsid w:val="00611ADF"/>
    <w:rsid w:val="006256D9"/>
    <w:rsid w:val="00632CBA"/>
    <w:rsid w:val="00646E8F"/>
    <w:rsid w:val="00673E2D"/>
    <w:rsid w:val="00677ACF"/>
    <w:rsid w:val="00692C27"/>
    <w:rsid w:val="006969FA"/>
    <w:rsid w:val="006A7E41"/>
    <w:rsid w:val="006C77CE"/>
    <w:rsid w:val="006E1204"/>
    <w:rsid w:val="006F317F"/>
    <w:rsid w:val="007045C9"/>
    <w:rsid w:val="007133A7"/>
    <w:rsid w:val="00750046"/>
    <w:rsid w:val="00781F15"/>
    <w:rsid w:val="0078297D"/>
    <w:rsid w:val="007D06F4"/>
    <w:rsid w:val="007F0F27"/>
    <w:rsid w:val="00866D1B"/>
    <w:rsid w:val="00867EA6"/>
    <w:rsid w:val="00882574"/>
    <w:rsid w:val="008A2CB8"/>
    <w:rsid w:val="008B382A"/>
    <w:rsid w:val="008B5AC3"/>
    <w:rsid w:val="008B73AE"/>
    <w:rsid w:val="008E1937"/>
    <w:rsid w:val="00901D17"/>
    <w:rsid w:val="00976CBD"/>
    <w:rsid w:val="009C65E6"/>
    <w:rsid w:val="00A15308"/>
    <w:rsid w:val="00A83753"/>
    <w:rsid w:val="00AA5B0C"/>
    <w:rsid w:val="00AB254A"/>
    <w:rsid w:val="00AB2875"/>
    <w:rsid w:val="00AE4A2A"/>
    <w:rsid w:val="00B12CB2"/>
    <w:rsid w:val="00B238D2"/>
    <w:rsid w:val="00B26964"/>
    <w:rsid w:val="00B32B62"/>
    <w:rsid w:val="00B358A8"/>
    <w:rsid w:val="00B371F4"/>
    <w:rsid w:val="00B72A9D"/>
    <w:rsid w:val="00B94CCB"/>
    <w:rsid w:val="00BB14C6"/>
    <w:rsid w:val="00BC1FE5"/>
    <w:rsid w:val="00BC3722"/>
    <w:rsid w:val="00BE2985"/>
    <w:rsid w:val="00BE673C"/>
    <w:rsid w:val="00BF13E2"/>
    <w:rsid w:val="00BF1539"/>
    <w:rsid w:val="00C043EA"/>
    <w:rsid w:val="00C13DFE"/>
    <w:rsid w:val="00C40329"/>
    <w:rsid w:val="00C54359"/>
    <w:rsid w:val="00CA35D2"/>
    <w:rsid w:val="00CA6CDB"/>
    <w:rsid w:val="00CD0634"/>
    <w:rsid w:val="00CD6713"/>
    <w:rsid w:val="00CE4ED8"/>
    <w:rsid w:val="00CF4986"/>
    <w:rsid w:val="00D268E2"/>
    <w:rsid w:val="00D75024"/>
    <w:rsid w:val="00D75843"/>
    <w:rsid w:val="00D83118"/>
    <w:rsid w:val="00D92356"/>
    <w:rsid w:val="00DB672A"/>
    <w:rsid w:val="00DC5259"/>
    <w:rsid w:val="00DE1398"/>
    <w:rsid w:val="00E04390"/>
    <w:rsid w:val="00E268A7"/>
    <w:rsid w:val="00E34E10"/>
    <w:rsid w:val="00E44E34"/>
    <w:rsid w:val="00E555BE"/>
    <w:rsid w:val="00E80174"/>
    <w:rsid w:val="00E86AD3"/>
    <w:rsid w:val="00EA4563"/>
    <w:rsid w:val="00EC35C1"/>
    <w:rsid w:val="00EE3CEB"/>
    <w:rsid w:val="00EF3128"/>
    <w:rsid w:val="00F212D8"/>
    <w:rsid w:val="00F27977"/>
    <w:rsid w:val="00F27CDF"/>
    <w:rsid w:val="00F442EB"/>
    <w:rsid w:val="00F451C5"/>
    <w:rsid w:val="00F56109"/>
    <w:rsid w:val="00F66CE8"/>
    <w:rsid w:val="00F87F0B"/>
    <w:rsid w:val="00F92C7A"/>
    <w:rsid w:val="00FA1C77"/>
    <w:rsid w:val="00FC54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3B35F"/>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302C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934942">
      <w:bodyDiv w:val="1"/>
      <w:marLeft w:val="0"/>
      <w:marRight w:val="0"/>
      <w:marTop w:val="0"/>
      <w:marBottom w:val="0"/>
      <w:divBdr>
        <w:top w:val="none" w:sz="0" w:space="0" w:color="auto"/>
        <w:left w:val="none" w:sz="0" w:space="0" w:color="auto"/>
        <w:bottom w:val="none" w:sz="0" w:space="0" w:color="auto"/>
        <w:right w:val="none" w:sz="0" w:space="0" w:color="auto"/>
      </w:divBdr>
    </w:div>
    <w:div w:id="210561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230DE152D043558AFB44B9421C5D02"/>
        <w:category>
          <w:name w:val="General"/>
          <w:gallery w:val="placeholder"/>
        </w:category>
        <w:types>
          <w:type w:val="bbPlcHdr"/>
        </w:types>
        <w:behaviors>
          <w:behavior w:val="content"/>
        </w:behaviors>
        <w:guid w:val="{0EDA4A50-C519-4A84-A68E-718E8ABFCA6A}"/>
      </w:docPartPr>
      <w:docPartBody>
        <w:p w:rsidR="00A30675" w:rsidRDefault="004D122C" w:rsidP="004D122C">
          <w:pPr>
            <w:pStyle w:val="2C230DE152D043558AFB44B9421C5D02"/>
          </w:pPr>
          <w:r>
            <w:rPr>
              <w:b/>
              <w:sz w:val="22"/>
              <w:szCs w:val="22"/>
            </w:rPr>
            <w:t xml:space="preserve"> </w:t>
          </w:r>
        </w:p>
      </w:docPartBody>
    </w:docPart>
    <w:docPart>
      <w:docPartPr>
        <w:name w:val="6D6CC52EA95944B2A68DF074E29A8156"/>
        <w:category>
          <w:name w:val="General"/>
          <w:gallery w:val="placeholder"/>
        </w:category>
        <w:types>
          <w:type w:val="bbPlcHdr"/>
        </w:types>
        <w:behaviors>
          <w:behavior w:val="content"/>
        </w:behaviors>
        <w:guid w:val="{2606EC41-3348-455C-8569-A1C85C2B2F50}"/>
      </w:docPartPr>
      <w:docPartBody>
        <w:p w:rsidR="00A30675" w:rsidRDefault="004D122C" w:rsidP="004D122C">
          <w:pPr>
            <w:pStyle w:val="6D6CC52EA95944B2A68DF074E29A8156"/>
          </w:pPr>
          <w:r>
            <w:rPr>
              <w:b/>
            </w:rPr>
            <w:t xml:space="preserve"> </w:t>
          </w:r>
        </w:p>
      </w:docPartBody>
    </w:docPart>
    <w:docPart>
      <w:docPartPr>
        <w:name w:val="0DBC9903D2AB447C9D68AAF1ECD93917"/>
        <w:category>
          <w:name w:val="General"/>
          <w:gallery w:val="placeholder"/>
        </w:category>
        <w:types>
          <w:type w:val="bbPlcHdr"/>
        </w:types>
        <w:behaviors>
          <w:behavior w:val="content"/>
        </w:behaviors>
        <w:guid w:val="{FB371CCF-1F2A-4008-841D-84398200EA00}"/>
      </w:docPartPr>
      <w:docPartBody>
        <w:p w:rsidR="00A30675" w:rsidRDefault="004D122C" w:rsidP="004D122C">
          <w:pPr>
            <w:pStyle w:val="0DBC9903D2AB447C9D68AAF1ECD93917"/>
          </w:pPr>
          <w:r>
            <w:rPr>
              <w:b/>
            </w:rPr>
            <w:t xml:space="preserve"> </w:t>
          </w:r>
        </w:p>
      </w:docPartBody>
    </w:docPart>
    <w:docPart>
      <w:docPartPr>
        <w:name w:val="A6AADDC0C67E4141A7D092975D171680"/>
        <w:category>
          <w:name w:val="General"/>
          <w:gallery w:val="placeholder"/>
        </w:category>
        <w:types>
          <w:type w:val="bbPlcHdr"/>
        </w:types>
        <w:behaviors>
          <w:behavior w:val="content"/>
        </w:behaviors>
        <w:guid w:val="{A47F02E6-82C9-4446-A061-9CF8111F44DC}"/>
      </w:docPartPr>
      <w:docPartBody>
        <w:p w:rsidR="00A30675" w:rsidRDefault="004D122C" w:rsidP="004D122C">
          <w:pPr>
            <w:pStyle w:val="A6AADDC0C67E4141A7D092975D171680"/>
          </w:pPr>
          <w:r>
            <w:rPr>
              <w:b/>
            </w:rPr>
            <w:t xml:space="preserve"> </w:t>
          </w:r>
        </w:p>
      </w:docPartBody>
    </w:docPart>
    <w:docPart>
      <w:docPartPr>
        <w:name w:val="5C9716931862484E9A3CF944979DACA9"/>
        <w:category>
          <w:name w:val="General"/>
          <w:gallery w:val="placeholder"/>
        </w:category>
        <w:types>
          <w:type w:val="bbPlcHdr"/>
        </w:types>
        <w:behaviors>
          <w:behavior w:val="content"/>
        </w:behaviors>
        <w:guid w:val="{3A8A6FE8-2303-4E12-B6E4-CF2A8AC85821}"/>
      </w:docPartPr>
      <w:docPartBody>
        <w:p w:rsidR="00A30675" w:rsidRDefault="004D122C" w:rsidP="004D122C">
          <w:pPr>
            <w:pStyle w:val="5C9716931862484E9A3CF944979DACA9"/>
          </w:pPr>
          <w:r>
            <w:rPr>
              <w:b/>
            </w:rPr>
            <w:t xml:space="preserve"> </w:t>
          </w:r>
        </w:p>
      </w:docPartBody>
    </w:docPart>
    <w:docPart>
      <w:docPartPr>
        <w:name w:val="8C934A3CCCF1428DA41BC55FD7C181E5"/>
        <w:category>
          <w:name w:val="General"/>
          <w:gallery w:val="placeholder"/>
        </w:category>
        <w:types>
          <w:type w:val="bbPlcHdr"/>
        </w:types>
        <w:behaviors>
          <w:behavior w:val="content"/>
        </w:behaviors>
        <w:guid w:val="{4FE6F0D1-3280-4F31-B33D-A479930CCDDE}"/>
      </w:docPartPr>
      <w:docPartBody>
        <w:p w:rsidR="00A30675" w:rsidRDefault="004D122C" w:rsidP="004D122C">
          <w:pPr>
            <w:pStyle w:val="8C934A3CCCF1428DA41BC55FD7C181E5"/>
          </w:pPr>
          <w:r>
            <w:rPr>
              <w:b/>
            </w:rPr>
            <w:t xml:space="preserve"> </w:t>
          </w:r>
        </w:p>
      </w:docPartBody>
    </w:docPart>
    <w:docPart>
      <w:docPartPr>
        <w:name w:val="C167ABCFC031495289DE99AC5A08226F"/>
        <w:category>
          <w:name w:val="General"/>
          <w:gallery w:val="placeholder"/>
        </w:category>
        <w:types>
          <w:type w:val="bbPlcHdr"/>
        </w:types>
        <w:behaviors>
          <w:behavior w:val="content"/>
        </w:behaviors>
        <w:guid w:val="{967B869A-966B-4AAE-92B9-A32A3FAFB25F}"/>
      </w:docPartPr>
      <w:docPartBody>
        <w:p w:rsidR="00A30675" w:rsidRDefault="004D122C" w:rsidP="004D122C">
          <w:pPr>
            <w:pStyle w:val="C167ABCFC031495289DE99AC5A08226F"/>
          </w:pPr>
          <w:r>
            <w:rPr>
              <w:b/>
            </w:rPr>
            <w:t xml:space="preserve"> </w:t>
          </w:r>
        </w:p>
      </w:docPartBody>
    </w:docPart>
    <w:docPart>
      <w:docPartPr>
        <w:name w:val="F191964AF8AD4892A86A0044BD670BCC"/>
        <w:category>
          <w:name w:val="General"/>
          <w:gallery w:val="placeholder"/>
        </w:category>
        <w:types>
          <w:type w:val="bbPlcHdr"/>
        </w:types>
        <w:behaviors>
          <w:behavior w:val="content"/>
        </w:behaviors>
        <w:guid w:val="{3C25DF54-8944-468E-BB42-554283B801E9}"/>
      </w:docPartPr>
      <w:docPartBody>
        <w:p w:rsidR="00A30675" w:rsidRDefault="004D122C" w:rsidP="004D122C">
          <w:pPr>
            <w:pStyle w:val="F191964AF8AD4892A86A0044BD670BCC"/>
          </w:pPr>
          <w:r>
            <w:rPr>
              <w:b/>
            </w:rPr>
            <w:t xml:space="preserve"> </w:t>
          </w:r>
        </w:p>
      </w:docPartBody>
    </w:docPart>
    <w:docPart>
      <w:docPartPr>
        <w:name w:val="5AC134E3BFF344DCB55FF0F4F0FD1F4F"/>
        <w:category>
          <w:name w:val="General"/>
          <w:gallery w:val="placeholder"/>
        </w:category>
        <w:types>
          <w:type w:val="bbPlcHdr"/>
        </w:types>
        <w:behaviors>
          <w:behavior w:val="content"/>
        </w:behaviors>
        <w:guid w:val="{528FB138-0AB0-4A20-ACA1-E23E1BF91549}"/>
      </w:docPartPr>
      <w:docPartBody>
        <w:p w:rsidR="00A30675" w:rsidRDefault="004D122C" w:rsidP="004D122C">
          <w:pPr>
            <w:pStyle w:val="5AC134E3BFF344DCB55FF0F4F0FD1F4F"/>
          </w:pPr>
          <w:r>
            <w:rPr>
              <w:b/>
            </w:rPr>
            <w:t xml:space="preserve"> </w:t>
          </w:r>
        </w:p>
      </w:docPartBody>
    </w:docPart>
    <w:docPart>
      <w:docPartPr>
        <w:name w:val="E13E21830AA64CC5B01378436B68E59F"/>
        <w:category>
          <w:name w:val="General"/>
          <w:gallery w:val="placeholder"/>
        </w:category>
        <w:types>
          <w:type w:val="bbPlcHdr"/>
        </w:types>
        <w:behaviors>
          <w:behavior w:val="content"/>
        </w:behaviors>
        <w:guid w:val="{720AAAE6-51BD-461F-B360-D795FFD88126}"/>
      </w:docPartPr>
      <w:docPartBody>
        <w:p w:rsidR="00A30675" w:rsidRDefault="004D122C" w:rsidP="004D122C">
          <w:pPr>
            <w:pStyle w:val="E13E21830AA64CC5B01378436B68E59F"/>
          </w:pPr>
          <w:r>
            <w:rPr>
              <w:b/>
            </w:rPr>
            <w:t xml:space="preserve"> </w:t>
          </w:r>
        </w:p>
      </w:docPartBody>
    </w:docPart>
    <w:docPart>
      <w:docPartPr>
        <w:name w:val="AFBDF6DE42714DF2B39166E9A551D1FF"/>
        <w:category>
          <w:name w:val="General"/>
          <w:gallery w:val="placeholder"/>
        </w:category>
        <w:types>
          <w:type w:val="bbPlcHdr"/>
        </w:types>
        <w:behaviors>
          <w:behavior w:val="content"/>
        </w:behaviors>
        <w:guid w:val="{077E908C-8E12-40BE-BF99-6AF47FB202E8}"/>
      </w:docPartPr>
      <w:docPartBody>
        <w:p w:rsidR="00A30675" w:rsidRDefault="004D122C" w:rsidP="004D122C">
          <w:pPr>
            <w:pStyle w:val="AFBDF6DE42714DF2B39166E9A551D1FF"/>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122C"/>
    <w:rsid w:val="00113AAF"/>
    <w:rsid w:val="00344D3C"/>
    <w:rsid w:val="004D122C"/>
    <w:rsid w:val="00633B78"/>
    <w:rsid w:val="007D033D"/>
    <w:rsid w:val="00A30675"/>
    <w:rsid w:val="00A45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122C"/>
    <w:rPr>
      <w:color w:val="808080"/>
    </w:rPr>
  </w:style>
  <w:style w:type="paragraph" w:customStyle="1" w:styleId="2C230DE152D043558AFB44B9421C5D02">
    <w:name w:val="2C230DE152D043558AFB44B9421C5D02"/>
    <w:rsid w:val="004D122C"/>
    <w:pPr>
      <w:spacing w:after="0" w:line="240" w:lineRule="auto"/>
    </w:pPr>
    <w:rPr>
      <w:rFonts w:ascii="Times New Roman" w:eastAsia="Times New Roman" w:hAnsi="Times New Roman" w:cs="Times New Roman"/>
      <w:sz w:val="24"/>
      <w:szCs w:val="24"/>
    </w:rPr>
  </w:style>
  <w:style w:type="paragraph" w:customStyle="1" w:styleId="6D6CC52EA95944B2A68DF074E29A8156">
    <w:name w:val="6D6CC52EA95944B2A68DF074E29A8156"/>
    <w:rsid w:val="004D122C"/>
  </w:style>
  <w:style w:type="paragraph" w:customStyle="1" w:styleId="0DBC9903D2AB447C9D68AAF1ECD93917">
    <w:name w:val="0DBC9903D2AB447C9D68AAF1ECD93917"/>
    <w:rsid w:val="004D122C"/>
  </w:style>
  <w:style w:type="paragraph" w:customStyle="1" w:styleId="A6AADDC0C67E4141A7D092975D171680">
    <w:name w:val="A6AADDC0C67E4141A7D092975D171680"/>
    <w:rsid w:val="004D122C"/>
  </w:style>
  <w:style w:type="paragraph" w:customStyle="1" w:styleId="5C9716931862484E9A3CF944979DACA9">
    <w:name w:val="5C9716931862484E9A3CF944979DACA9"/>
    <w:rsid w:val="004D122C"/>
  </w:style>
  <w:style w:type="paragraph" w:customStyle="1" w:styleId="8C934A3CCCF1428DA41BC55FD7C181E5">
    <w:name w:val="8C934A3CCCF1428DA41BC55FD7C181E5"/>
    <w:rsid w:val="004D122C"/>
  </w:style>
  <w:style w:type="paragraph" w:customStyle="1" w:styleId="C167ABCFC031495289DE99AC5A08226F">
    <w:name w:val="C167ABCFC031495289DE99AC5A08226F"/>
    <w:rsid w:val="004D122C"/>
  </w:style>
  <w:style w:type="paragraph" w:customStyle="1" w:styleId="F191964AF8AD4892A86A0044BD670BCC">
    <w:name w:val="F191964AF8AD4892A86A0044BD670BCC"/>
    <w:rsid w:val="004D122C"/>
  </w:style>
  <w:style w:type="paragraph" w:customStyle="1" w:styleId="5AC134E3BFF344DCB55FF0F4F0FD1F4F">
    <w:name w:val="5AC134E3BFF344DCB55FF0F4F0FD1F4F"/>
    <w:rsid w:val="004D122C"/>
  </w:style>
  <w:style w:type="paragraph" w:customStyle="1" w:styleId="E13E21830AA64CC5B01378436B68E59F">
    <w:name w:val="E13E21830AA64CC5B01378436B68E59F"/>
    <w:rsid w:val="004D122C"/>
  </w:style>
  <w:style w:type="paragraph" w:customStyle="1" w:styleId="AFBDF6DE42714DF2B39166E9A551D1FF">
    <w:name w:val="AFBDF6DE42714DF2B39166E9A551D1FF"/>
    <w:rsid w:val="004D12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3842</_dlc_DocId>
    <_dlc_DocIdUrl xmlns="05ae06be-15d9-46bd-bcfe-bd38703688c6">
      <Url>https://texasrebuilds.sharepoint.com/sites/team-sites/housing/sf/_layouts/15/DocIdRedir.aspx?ID=5456MLPZ9F5K-253731926-523842</Url>
      <Description>5456MLPZ9F5K-253731926-523842</Description>
    </_dlc_DocIdUrl>
    <TaxCatchAll xmlns="05ae06be-15d9-46bd-bcfe-bd38703688c6">
      <Value>278</Value>
      <Value>269</Value>
      <Value>254</Value>
      <Value>288</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Props1.xml><?xml version="1.0" encoding="utf-8"?>
<ds:datastoreItem xmlns:ds="http://schemas.openxmlformats.org/officeDocument/2006/customXml" ds:itemID="{10A7F494-531D-47E2-BD53-9762B6B578AB}">
  <ds:schemaRefs>
    <ds:schemaRef ds:uri="http://schemas.microsoft.com/sharepoint/events"/>
  </ds:schemaRefs>
</ds:datastoreItem>
</file>

<file path=customXml/itemProps2.xml><?xml version="1.0" encoding="utf-8"?>
<ds:datastoreItem xmlns:ds="http://schemas.openxmlformats.org/officeDocument/2006/customXml" ds:itemID="{98812327-8846-4D14-8D9E-FE15BACE3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CA782F-40F4-424E-80EA-D04E72F181D0}">
  <ds:schemaRefs>
    <ds:schemaRef ds:uri="http://schemas.microsoft.com/sharepoint/v3/contenttype/forms"/>
  </ds:schemaRefs>
</ds:datastoreItem>
</file>

<file path=customXml/itemProps4.xml><?xml version="1.0" encoding="utf-8"?>
<ds:datastoreItem xmlns:ds="http://schemas.openxmlformats.org/officeDocument/2006/customXml" ds:itemID="{B9E27E68-7D50-4AA0-9C9F-2E481D85330C}">
  <ds:schemaRefs>
    <ds:schemaRef ds:uri="http://schemas.openxmlformats.org/officeDocument/2006/bibliography"/>
  </ds:schemaRefs>
</ds:datastoreItem>
</file>

<file path=customXml/itemProps5.xml><?xml version="1.0" encoding="utf-8"?>
<ds:datastoreItem xmlns:ds="http://schemas.openxmlformats.org/officeDocument/2006/customXml" ds:itemID="{8C5E6BAC-47F4-49C4-A372-04531CA1FCC8}">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40</Words>
  <Characters>2166</Characters>
  <Application>Microsoft Office Word</Application>
  <DocSecurity>0</DocSecurity>
  <Lines>46</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 Taylor</dc:creator>
  <cp:lastModifiedBy>Michelle Esper-Martin</cp:lastModifiedBy>
  <cp:revision>2</cp:revision>
  <dcterms:created xsi:type="dcterms:W3CDTF">2023-07-12T21:16:00Z</dcterms:created>
  <dcterms:modified xsi:type="dcterms:W3CDTF">2023-07-12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ComplianceAssetId">
    <vt:lpwstr/>
  </property>
  <property fmtid="{D5CDD505-2E9C-101B-9397-08002B2CF9AE}" pid="4" name="FileLeafRef">
    <vt:lpwstr>elderlyhomeownersInformedconsentnotice.docx</vt:lpwstr>
  </property>
  <property fmtid="{D5CDD505-2E9C-101B-9397-08002B2CF9AE}" pid="5" name="AuthorIds_UIVersion_1024">
    <vt:lpwstr>135</vt:lpwstr>
  </property>
  <property fmtid="{D5CDD505-2E9C-101B-9397-08002B2CF9AE}" pid="6" name="AuthorIds_UIVersion_2048">
    <vt:lpwstr>135</vt:lpwstr>
  </property>
  <property fmtid="{D5CDD505-2E9C-101B-9397-08002B2CF9AE}" pid="7" name="AuthorIds_UIVersion_2560">
    <vt:lpwstr>133</vt:lpwstr>
  </property>
  <property fmtid="{D5CDD505-2E9C-101B-9397-08002B2CF9AE}" pid="8" name="_dlc_DocIdItemGuid">
    <vt:lpwstr>ad1bd4bd-86aa-45e9-ba30-f4edf0a966b7</vt:lpwstr>
  </property>
  <property fmtid="{D5CDD505-2E9C-101B-9397-08002B2CF9AE}" pid="9" name="source_item_id">
    <vt:lpwstr>4316</vt:lpwstr>
  </property>
  <property fmtid="{D5CDD505-2E9C-101B-9397-08002B2CF9AE}" pid="10" name="Program_x0020_Entity">
    <vt:lpwstr/>
  </property>
  <property fmtid="{D5CDD505-2E9C-101B-9397-08002B2CF9AE}" pid="11" name="Program">
    <vt:lpwstr>278;#All Programs|03feccb2-692e-4ab2-ac9e-603a54f18a62</vt:lpwstr>
  </property>
  <property fmtid="{D5CDD505-2E9C-101B-9397-08002B2CF9AE}" pid="12" name="Document_x0020_Group">
    <vt:lpwstr/>
  </property>
  <property fmtid="{D5CDD505-2E9C-101B-9397-08002B2CF9AE}" pid="13" name="Document Group">
    <vt:lpwstr>254;#Form|52c6df1d-607f-461e-86a0-ca8bad76642e</vt:lpwstr>
  </property>
  <property fmtid="{D5CDD505-2E9C-101B-9397-08002B2CF9AE}" pid="14" name="Program Entity">
    <vt:lpwstr>288;#All Program Staff|eb6dd5e6-cfd0-4505-949e-daa0a7e6231e</vt:lpwstr>
  </property>
  <property fmtid="{D5CDD505-2E9C-101B-9397-08002B2CF9AE}" pid="15" name="Original Folder">
    <vt:lpwstr/>
  </property>
  <property fmtid="{D5CDD505-2E9C-101B-9397-08002B2CF9AE}" pid="16" name="Original_x0020_Folder">
    <vt:lpwstr/>
  </property>
  <property fmtid="{D5CDD505-2E9C-101B-9397-08002B2CF9AE}" pid="17" name="GrammarlyDocumentId">
    <vt:lpwstr>6c11916a426d731b9122394cd43ee8364c9242bfecc6ea568e1290b0837aee4e</vt:lpwstr>
  </property>
</Properties>
</file>